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Azerbaijan</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Azerbaijan received a score of 73.5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Azerbaijan received a score of 8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Azerbaijan received a score of</w:t>
      </w:r>
      <w:r>
        <w:t xml:space="preserve"> </w:t>
      </w:r>
      <w:r>
        <w:rPr>
          <w:bCs/>
          <w:b/>
        </w:rPr>
        <w:t xml:space="preserve">68.8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Azerbaijan received a score of 82.5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Azerbaijan received a score of 66.1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Azerbaijan received a score of 7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Azerbaijan received a score of 0.8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Azerbaijan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Azerbaijan received a score of 0.6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Azerbaijan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Azerbaijan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Azerbaijan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Azerbaijan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Azerbaijan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Azerbaijan received a score of 0.7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Azerbaijan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Azerbaijan received a score of 0.2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Azerbaijan received a score of 0.7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Azerbaijan%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Azerbaijan%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Azerbaijan%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Azerbaijan%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Azerbaijan%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Azerbaijan%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Azerbaijan%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Azerbaijan%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Azerbaijan%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Azerbaijan%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Azerbaijan%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Azerbaijan%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Azerbaijan%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Azerbaijan%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Azerbaijan%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Azerbaijan%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Azerbaijan%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zerbaijan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Z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2009,2019</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2001, 2002, 2003, 2004, 2005, 2008, 2010, 2011, 2012, 2013, 2014, 2015, 2016, 2017, 2018</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 2011, 2021</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Z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zerbaijan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Z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Z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8:13:32Z</dcterms:created>
  <dcterms:modified xsi:type="dcterms:W3CDTF">2024-01-16T18:1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Azerbaijan Country Report</vt:lpwstr>
  </property>
</Properties>
</file>